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6C204D" w14:textId="09615AD1" w:rsidR="004830D0" w:rsidRDefault="00DF0817" w:rsidP="00A12467">
      <w:pPr>
        <w:ind w:left="1440"/>
        <w:rPr>
          <w:sz w:val="80"/>
          <w:szCs w:val="80"/>
        </w:rPr>
      </w:pPr>
      <w:r>
        <w:rPr>
          <w:noProof/>
          <w:sz w:val="80"/>
          <w:szCs w:val="80"/>
        </w:rPr>
        <w:drawing>
          <wp:anchor distT="0" distB="0" distL="114300" distR="114300" simplePos="0" relativeHeight="251658240" behindDoc="0" locked="0" layoutInCell="1" allowOverlap="1" wp14:anchorId="556C205C" wp14:editId="29A4C801">
            <wp:simplePos x="0" y="0"/>
            <wp:positionH relativeFrom="margin">
              <wp:posOffset>670560</wp:posOffset>
            </wp:positionH>
            <wp:positionV relativeFrom="margin">
              <wp:posOffset>304800</wp:posOffset>
            </wp:positionV>
            <wp:extent cx="1060450" cy="594360"/>
            <wp:effectExtent l="0" t="0" r="635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045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EE2C37">
        <w:rPr>
          <w:sz w:val="80"/>
          <w:szCs w:val="80"/>
        </w:rPr>
        <w:t xml:space="preserve">            </w:t>
      </w:r>
      <w:r w:rsidR="0029535A">
        <w:rPr>
          <w:sz w:val="80"/>
          <w:szCs w:val="80"/>
        </w:rPr>
        <w:t>---</w:t>
      </w:r>
      <w:r w:rsidR="004830D0">
        <w:rPr>
          <w:sz w:val="80"/>
          <w:szCs w:val="80"/>
        </w:rPr>
        <w:t xml:space="preserve"> </w:t>
      </w:r>
      <w:r w:rsidR="0029535A">
        <w:rPr>
          <w:sz w:val="80"/>
          <w:szCs w:val="80"/>
        </w:rPr>
        <w:t>Notice ---</w:t>
      </w:r>
    </w:p>
    <w:p w14:paraId="556C204E" w14:textId="7BEF52F3" w:rsidR="005D1CC1" w:rsidRPr="004830D0" w:rsidRDefault="005D1CC1" w:rsidP="00A12467">
      <w:pPr>
        <w:tabs>
          <w:tab w:val="left" w:pos="3690"/>
        </w:tabs>
        <w:ind w:left="1440"/>
        <w:rPr>
          <w:sz w:val="80"/>
          <w:szCs w:val="80"/>
        </w:rPr>
      </w:pPr>
      <w:r>
        <w:rPr>
          <w:sz w:val="60"/>
          <w:szCs w:val="60"/>
        </w:rPr>
        <w:t xml:space="preserve">                  </w:t>
      </w:r>
      <w:r w:rsidR="00A12467">
        <w:rPr>
          <w:sz w:val="60"/>
          <w:szCs w:val="60"/>
        </w:rPr>
        <w:t xml:space="preserve"> </w:t>
      </w:r>
      <w:r w:rsidR="00AE15CB" w:rsidRPr="00A12467">
        <w:rPr>
          <w:sz w:val="60"/>
          <w:szCs w:val="60"/>
          <w:highlight w:val="yellow"/>
        </w:rPr>
        <w:t>April 4, 202</w:t>
      </w:r>
      <w:r w:rsidR="00A12467" w:rsidRPr="00A12467">
        <w:rPr>
          <w:sz w:val="60"/>
          <w:szCs w:val="60"/>
          <w:highlight w:val="yellow"/>
        </w:rPr>
        <w:t>4</w:t>
      </w:r>
    </w:p>
    <w:p w14:paraId="556C204F" w14:textId="66951DAD" w:rsidR="005D1CC1" w:rsidRPr="00CE1367" w:rsidRDefault="005D1CC1" w:rsidP="005D1CC1">
      <w:pPr>
        <w:rPr>
          <w:sz w:val="60"/>
          <w:szCs w:val="60"/>
        </w:rPr>
      </w:pPr>
      <w:r>
        <w:rPr>
          <w:sz w:val="60"/>
          <w:szCs w:val="60"/>
        </w:rPr>
        <w:t xml:space="preserve">                     </w:t>
      </w:r>
      <w:r w:rsidR="00A12467">
        <w:rPr>
          <w:sz w:val="60"/>
          <w:szCs w:val="60"/>
        </w:rPr>
        <w:tab/>
      </w:r>
      <w:r w:rsidR="00A12467">
        <w:rPr>
          <w:sz w:val="60"/>
          <w:szCs w:val="60"/>
        </w:rPr>
        <w:tab/>
      </w:r>
      <w:r w:rsidR="00A12467">
        <w:rPr>
          <w:sz w:val="60"/>
          <w:szCs w:val="60"/>
        </w:rPr>
        <w:tab/>
      </w:r>
      <w:r>
        <w:rPr>
          <w:sz w:val="60"/>
          <w:szCs w:val="60"/>
        </w:rPr>
        <w:t xml:space="preserve">  </w:t>
      </w:r>
      <w:r w:rsidR="00AE15CB">
        <w:rPr>
          <w:sz w:val="60"/>
          <w:szCs w:val="60"/>
        </w:rPr>
        <w:t xml:space="preserve"> Spring</w:t>
      </w:r>
      <w:r w:rsidR="00A51E7D">
        <w:rPr>
          <w:sz w:val="60"/>
          <w:szCs w:val="60"/>
        </w:rPr>
        <w:t xml:space="preserve"> Election</w:t>
      </w:r>
    </w:p>
    <w:p w14:paraId="556C2050" w14:textId="77777777" w:rsidR="00CE1367" w:rsidRPr="00CE1367" w:rsidRDefault="00CE1367" w:rsidP="005D1CC1">
      <w:pPr>
        <w:rPr>
          <w:sz w:val="30"/>
          <w:szCs w:val="30"/>
        </w:rPr>
      </w:pPr>
    </w:p>
    <w:p w14:paraId="556C2051" w14:textId="2FE7C493" w:rsidR="004512DC" w:rsidRPr="00E67F8E" w:rsidRDefault="00CE1367" w:rsidP="00DF0817">
      <w:pPr>
        <w:jc w:val="center"/>
        <w:rPr>
          <w:sz w:val="56"/>
          <w:szCs w:val="56"/>
        </w:rPr>
      </w:pPr>
      <w:r w:rsidRPr="00E67F8E">
        <w:rPr>
          <w:sz w:val="56"/>
          <w:szCs w:val="56"/>
        </w:rPr>
        <w:t xml:space="preserve">The </w:t>
      </w:r>
      <w:r w:rsidR="00A12467">
        <w:rPr>
          <w:sz w:val="56"/>
          <w:szCs w:val="56"/>
        </w:rPr>
        <w:t>Platteville</w:t>
      </w:r>
      <w:r w:rsidRPr="00E67F8E">
        <w:rPr>
          <w:sz w:val="56"/>
          <w:szCs w:val="56"/>
        </w:rPr>
        <w:t xml:space="preserve"> City Clerk’s Office</w:t>
      </w:r>
      <w:r w:rsidR="004512DC" w:rsidRPr="00E67F8E">
        <w:rPr>
          <w:sz w:val="56"/>
          <w:szCs w:val="56"/>
        </w:rPr>
        <w:t xml:space="preserve"> w</w:t>
      </w:r>
      <w:r w:rsidRPr="00E67F8E">
        <w:rPr>
          <w:sz w:val="56"/>
          <w:szCs w:val="56"/>
        </w:rPr>
        <w:t>ill be a</w:t>
      </w:r>
      <w:r w:rsidR="004512DC" w:rsidRPr="00E67F8E">
        <w:rPr>
          <w:sz w:val="56"/>
          <w:szCs w:val="56"/>
        </w:rPr>
        <w:t>ssisting</w:t>
      </w:r>
      <w:r w:rsidR="00DF0817">
        <w:rPr>
          <w:sz w:val="56"/>
          <w:szCs w:val="56"/>
        </w:rPr>
        <w:t xml:space="preserve"> a</w:t>
      </w:r>
      <w:r w:rsidR="004512DC" w:rsidRPr="00E67F8E">
        <w:rPr>
          <w:sz w:val="56"/>
          <w:szCs w:val="56"/>
        </w:rPr>
        <w:t>bsentee voters a</w:t>
      </w:r>
      <w:r w:rsidRPr="00E67F8E">
        <w:rPr>
          <w:sz w:val="56"/>
          <w:szCs w:val="56"/>
        </w:rPr>
        <w:t>t</w:t>
      </w:r>
    </w:p>
    <w:p w14:paraId="556C2053" w14:textId="1E49CEB1" w:rsidR="00CE1367" w:rsidRPr="00CE1367" w:rsidRDefault="002B5973" w:rsidP="002B5973">
      <w:pPr>
        <w:jc w:val="center"/>
        <w:rPr>
          <w:sz w:val="60"/>
          <w:szCs w:val="60"/>
        </w:rPr>
      </w:pPr>
      <w:r>
        <w:rPr>
          <w:sz w:val="56"/>
          <w:szCs w:val="56"/>
        </w:rPr>
        <w:t>Platteville Nursing Homes</w:t>
      </w:r>
    </w:p>
    <w:p w14:paraId="556C2054" w14:textId="77777777" w:rsidR="00CE1367" w:rsidRPr="00CE1367" w:rsidRDefault="00CE1367" w:rsidP="00DF0817">
      <w:pPr>
        <w:jc w:val="center"/>
        <w:rPr>
          <w:sz w:val="30"/>
          <w:szCs w:val="30"/>
        </w:rPr>
      </w:pPr>
    </w:p>
    <w:p w14:paraId="556C2055" w14:textId="5B50FEE6" w:rsidR="00EE2C37" w:rsidRDefault="002B5973" w:rsidP="00DF0817">
      <w:pPr>
        <w:jc w:val="center"/>
        <w:rPr>
          <w:b/>
          <w:sz w:val="56"/>
          <w:szCs w:val="56"/>
        </w:rPr>
      </w:pPr>
      <w:r>
        <w:rPr>
          <w:b/>
          <w:sz w:val="56"/>
          <w:szCs w:val="56"/>
        </w:rPr>
        <w:t>Monday, March 11, 2024</w:t>
      </w:r>
    </w:p>
    <w:p w14:paraId="556C2056" w14:textId="0CFB3420" w:rsidR="00CE1367" w:rsidRPr="00DF0817" w:rsidRDefault="002B5973" w:rsidP="00DF0817">
      <w:pPr>
        <w:jc w:val="center"/>
        <w:rPr>
          <w:b/>
          <w:sz w:val="56"/>
          <w:szCs w:val="56"/>
        </w:rPr>
      </w:pPr>
      <w:r>
        <w:rPr>
          <w:b/>
          <w:sz w:val="56"/>
          <w:szCs w:val="56"/>
        </w:rPr>
        <w:t>8:30 am to 1:00 pm</w:t>
      </w:r>
    </w:p>
    <w:p w14:paraId="556C2057" w14:textId="77777777" w:rsidR="00CE1367" w:rsidRPr="00DF0817" w:rsidRDefault="00CE1367" w:rsidP="00DF0817">
      <w:pPr>
        <w:jc w:val="center"/>
        <w:rPr>
          <w:b/>
          <w:sz w:val="56"/>
          <w:szCs w:val="56"/>
        </w:rPr>
      </w:pPr>
    </w:p>
    <w:p w14:paraId="556C2058" w14:textId="13A1E592" w:rsidR="003B1D62" w:rsidRDefault="002B5973" w:rsidP="003B1D62">
      <w:pPr>
        <w:jc w:val="center"/>
        <w:rPr>
          <w:b/>
          <w:sz w:val="56"/>
          <w:szCs w:val="56"/>
        </w:rPr>
      </w:pPr>
      <w:r>
        <w:rPr>
          <w:b/>
          <w:sz w:val="56"/>
          <w:szCs w:val="56"/>
        </w:rPr>
        <w:t>Tuesday, March 12. 2024 (if needed)</w:t>
      </w:r>
    </w:p>
    <w:p w14:paraId="556C2059" w14:textId="2E6F0C91" w:rsidR="003B1D62" w:rsidRPr="00DF0817" w:rsidRDefault="002B5973" w:rsidP="003B1D62">
      <w:pPr>
        <w:jc w:val="center"/>
        <w:rPr>
          <w:b/>
          <w:sz w:val="56"/>
          <w:szCs w:val="56"/>
        </w:rPr>
      </w:pPr>
      <w:r>
        <w:rPr>
          <w:b/>
          <w:sz w:val="56"/>
          <w:szCs w:val="56"/>
        </w:rPr>
        <w:t>8:30 am to 1:00 pm</w:t>
      </w:r>
    </w:p>
    <w:p w14:paraId="556C205A" w14:textId="77777777" w:rsidR="00080F4D" w:rsidRPr="00CE1367" w:rsidRDefault="00080F4D" w:rsidP="00DF0817">
      <w:pPr>
        <w:jc w:val="center"/>
        <w:rPr>
          <w:sz w:val="30"/>
          <w:szCs w:val="30"/>
        </w:rPr>
      </w:pPr>
    </w:p>
    <w:p w14:paraId="556C205B" w14:textId="77777777" w:rsidR="00CE1367" w:rsidRPr="00E67F8E" w:rsidRDefault="00CE1367" w:rsidP="00DF0817">
      <w:pPr>
        <w:jc w:val="center"/>
        <w:rPr>
          <w:sz w:val="36"/>
          <w:szCs w:val="36"/>
        </w:rPr>
      </w:pPr>
      <w:r w:rsidRPr="00E67F8E">
        <w:rPr>
          <w:sz w:val="36"/>
          <w:szCs w:val="36"/>
        </w:rPr>
        <w:t>**If an absentee voter cannot be assisted during these two sessions,</w:t>
      </w:r>
      <w:r w:rsidR="00DF0817">
        <w:rPr>
          <w:sz w:val="36"/>
          <w:szCs w:val="36"/>
        </w:rPr>
        <w:t xml:space="preserve"> </w:t>
      </w:r>
      <w:r w:rsidRPr="00E67F8E">
        <w:rPr>
          <w:sz w:val="36"/>
          <w:szCs w:val="36"/>
        </w:rPr>
        <w:t>the absentee ballot will be mailed</w:t>
      </w:r>
      <w:r w:rsidR="004512DC" w:rsidRPr="00E67F8E">
        <w:rPr>
          <w:sz w:val="36"/>
          <w:szCs w:val="36"/>
        </w:rPr>
        <w:t xml:space="preserve"> to the voter.</w:t>
      </w:r>
      <w:r w:rsidRPr="00E67F8E">
        <w:rPr>
          <w:sz w:val="36"/>
          <w:szCs w:val="36"/>
        </w:rPr>
        <w:t>**</w:t>
      </w:r>
    </w:p>
    <w:sectPr w:rsidR="00CE1367" w:rsidRPr="00E67F8E" w:rsidSect="00CE1367">
      <w:headerReference w:type="default" r:id="rId10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6C2060" w14:textId="77777777" w:rsidR="00DF0817" w:rsidRDefault="00DF0817" w:rsidP="00DF0817">
      <w:r>
        <w:separator/>
      </w:r>
    </w:p>
  </w:endnote>
  <w:endnote w:type="continuationSeparator" w:id="0">
    <w:p w14:paraId="556C2061" w14:textId="77777777" w:rsidR="00DF0817" w:rsidRDefault="00DF0817" w:rsidP="00DF08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6C205E" w14:textId="77777777" w:rsidR="00DF0817" w:rsidRDefault="00DF0817" w:rsidP="00DF0817">
      <w:r>
        <w:separator/>
      </w:r>
    </w:p>
  </w:footnote>
  <w:footnote w:type="continuationSeparator" w:id="0">
    <w:p w14:paraId="556C205F" w14:textId="77777777" w:rsidR="00DF0817" w:rsidRDefault="00DF0817" w:rsidP="00DF08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C2062" w14:textId="77777777" w:rsidR="00DF0817" w:rsidRDefault="00DF081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visionView w:inkAnnotations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O1NDOyMDI0MjM3NTRU0lEKTi0uzszPAykwrAUAntiHMCwAAAA="/>
  </w:docVars>
  <w:rsids>
    <w:rsidRoot w:val="00CE1367"/>
    <w:rsid w:val="000050A8"/>
    <w:rsid w:val="00007345"/>
    <w:rsid w:val="00017987"/>
    <w:rsid w:val="00074A55"/>
    <w:rsid w:val="00080F4D"/>
    <w:rsid w:val="00090F3F"/>
    <w:rsid w:val="000B16FB"/>
    <w:rsid w:val="000E7765"/>
    <w:rsid w:val="00116F78"/>
    <w:rsid w:val="00127299"/>
    <w:rsid w:val="0014085B"/>
    <w:rsid w:val="001D5EE2"/>
    <w:rsid w:val="00252A75"/>
    <w:rsid w:val="00294D95"/>
    <w:rsid w:val="0029535A"/>
    <w:rsid w:val="002B5973"/>
    <w:rsid w:val="002D2F46"/>
    <w:rsid w:val="00334236"/>
    <w:rsid w:val="003A2D43"/>
    <w:rsid w:val="003B1D62"/>
    <w:rsid w:val="003D493E"/>
    <w:rsid w:val="003F4955"/>
    <w:rsid w:val="00435A37"/>
    <w:rsid w:val="004512DC"/>
    <w:rsid w:val="004830D0"/>
    <w:rsid w:val="004B71EF"/>
    <w:rsid w:val="004D1213"/>
    <w:rsid w:val="004D1794"/>
    <w:rsid w:val="004E0238"/>
    <w:rsid w:val="004F57E4"/>
    <w:rsid w:val="004F65D6"/>
    <w:rsid w:val="005465C5"/>
    <w:rsid w:val="005A51CA"/>
    <w:rsid w:val="005B4A72"/>
    <w:rsid w:val="005D1CC1"/>
    <w:rsid w:val="006727E6"/>
    <w:rsid w:val="00690802"/>
    <w:rsid w:val="006D76A6"/>
    <w:rsid w:val="00747D49"/>
    <w:rsid w:val="007D233F"/>
    <w:rsid w:val="00835C81"/>
    <w:rsid w:val="00853058"/>
    <w:rsid w:val="00875E54"/>
    <w:rsid w:val="0088708B"/>
    <w:rsid w:val="008F2FC8"/>
    <w:rsid w:val="008F5E1D"/>
    <w:rsid w:val="00925AFF"/>
    <w:rsid w:val="00940D41"/>
    <w:rsid w:val="009A3C15"/>
    <w:rsid w:val="00A00BFA"/>
    <w:rsid w:val="00A07F44"/>
    <w:rsid w:val="00A12467"/>
    <w:rsid w:val="00A146AD"/>
    <w:rsid w:val="00A152F4"/>
    <w:rsid w:val="00A51E7D"/>
    <w:rsid w:val="00AA7DA3"/>
    <w:rsid w:val="00AB3862"/>
    <w:rsid w:val="00AB5027"/>
    <w:rsid w:val="00AE15CB"/>
    <w:rsid w:val="00B1793A"/>
    <w:rsid w:val="00B52004"/>
    <w:rsid w:val="00B83771"/>
    <w:rsid w:val="00BB12E9"/>
    <w:rsid w:val="00BB70E9"/>
    <w:rsid w:val="00BE69A6"/>
    <w:rsid w:val="00C05EFB"/>
    <w:rsid w:val="00C2270A"/>
    <w:rsid w:val="00CD269F"/>
    <w:rsid w:val="00CD3B0C"/>
    <w:rsid w:val="00CE1367"/>
    <w:rsid w:val="00D23C02"/>
    <w:rsid w:val="00D5736D"/>
    <w:rsid w:val="00DB634D"/>
    <w:rsid w:val="00DE5D00"/>
    <w:rsid w:val="00DF0817"/>
    <w:rsid w:val="00E60DF1"/>
    <w:rsid w:val="00E67F8E"/>
    <w:rsid w:val="00EC35A7"/>
    <w:rsid w:val="00EE2C37"/>
    <w:rsid w:val="00F02418"/>
    <w:rsid w:val="00F25659"/>
    <w:rsid w:val="00F55490"/>
    <w:rsid w:val="00F74E94"/>
    <w:rsid w:val="00FE005E"/>
    <w:rsid w:val="00FF3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56C204D"/>
  <w15:docId w15:val="{616D1BAA-40D5-4CFC-9E38-6081CB323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1367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C35A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35A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F08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081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F08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081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166b1e5-ef29-4ce1-8258-b4275b2a1b1f">
      <Terms xmlns="http://schemas.microsoft.com/office/infopath/2007/PartnerControls"/>
    </lcf76f155ced4ddcb4097134ff3c332f>
    <TaxCatchAll xmlns="65f4b918-9612-45d2-b015-e5729a7e4582" xsi:nil="true"/>
    <_Flow_SignoffStatus xmlns="1166b1e5-ef29-4ce1-8258-b4275b2a1b1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85473717FB7249ADACD8F6071E784D" ma:contentTypeVersion="19" ma:contentTypeDescription="Create a new document." ma:contentTypeScope="" ma:versionID="fddbfff41902674a0b8500a95a794e55">
  <xsd:schema xmlns:xsd="http://www.w3.org/2001/XMLSchema" xmlns:xs="http://www.w3.org/2001/XMLSchema" xmlns:p="http://schemas.microsoft.com/office/2006/metadata/properties" xmlns:ns2="65f4b918-9612-45d2-b015-e5729a7e4582" xmlns:ns3="1166b1e5-ef29-4ce1-8258-b4275b2a1b1f" targetNamespace="http://schemas.microsoft.com/office/2006/metadata/properties" ma:root="true" ma:fieldsID="0fe4a6b5c29fd77178fd1d5dbc5eb765" ns2:_="" ns3:_="">
    <xsd:import namespace="65f4b918-9612-45d2-b015-e5729a7e4582"/>
    <xsd:import namespace="1166b1e5-ef29-4ce1-8258-b4275b2a1b1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Location" minOccurs="0"/>
                <xsd:element ref="ns3:_Flow_SignoffStatus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f4b918-9612-45d2-b015-e5729a7e458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7b5bc9b-6500-4367-8468-57f8a3ef00c2}" ma:internalName="TaxCatchAll" ma:showField="CatchAllData" ma:web="65f4b918-9612-45d2-b015-e5729a7e45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66b1e5-ef29-4ce1-8258-b4275b2a1b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70cc4eb-d46a-49bd-b0eb-b47051a9b2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C169B6E-7513-4C85-B963-F3EDEAA66460}">
  <ds:schemaRefs>
    <ds:schemaRef ds:uri="http://schemas.microsoft.com/office/2006/metadata/properties"/>
    <ds:schemaRef ds:uri="http://schemas.microsoft.com/office/infopath/2007/PartnerControls"/>
    <ds:schemaRef ds:uri="1166b1e5-ef29-4ce1-8258-b4275b2a1b1f"/>
    <ds:schemaRef ds:uri="65f4b918-9612-45d2-b015-e5729a7e4582"/>
  </ds:schemaRefs>
</ds:datastoreItem>
</file>

<file path=customXml/itemProps2.xml><?xml version="1.0" encoding="utf-8"?>
<ds:datastoreItem xmlns:ds="http://schemas.openxmlformats.org/officeDocument/2006/customXml" ds:itemID="{CCA75BD3-DF85-4BD1-BB86-83201DC8B2E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EEF0EA-6492-49C6-8C64-8BF491C498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f4b918-9612-45d2-b015-e5729a7e4582"/>
    <ds:schemaRef ds:uri="1166b1e5-ef29-4ce1-8258-b4275b2a1b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2</Words>
  <Characters>299</Characters>
  <Application>Microsoft Office Word</Application>
  <DocSecurity>0</DocSecurity>
  <Lines>1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Madison</Company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eac</dc:creator>
  <cp:lastModifiedBy>Colette Steffen</cp:lastModifiedBy>
  <cp:revision>3</cp:revision>
  <cp:lastPrinted>2020-01-15T20:45:00Z</cp:lastPrinted>
  <dcterms:created xsi:type="dcterms:W3CDTF">2024-03-04T13:22:00Z</dcterms:created>
  <dcterms:modified xsi:type="dcterms:W3CDTF">2024-03-04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85473717FB7249ADACD8F6071E784D</vt:lpwstr>
  </property>
  <property fmtid="{D5CDD505-2E9C-101B-9397-08002B2CF9AE}" pid="3" name="MediaServiceImageTags">
    <vt:lpwstr/>
  </property>
  <property fmtid="{D5CDD505-2E9C-101B-9397-08002B2CF9AE}" pid="4" name="GrammarlyDocumentId">
    <vt:lpwstr>6e477dc718fdff37bdfd640a062df123faf8fe792c39bb0a46c6a0cf6062fff5</vt:lpwstr>
  </property>
</Properties>
</file>